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F7FB0" w14:textId="0FDB4AFC" w:rsidR="00A5539C" w:rsidRPr="00991A1E" w:rsidRDefault="00AB11D8" w:rsidP="00326ECF">
      <w:pPr>
        <w:ind w:left="720" w:hanging="720"/>
        <w:jc w:val="both"/>
        <w:rPr>
          <w:rFonts w:ascii="Helvetica" w:hAnsi="Helvetica" w:cs="Helvetica"/>
          <w:b/>
          <w:bCs/>
          <w:caps/>
          <w:color w:val="auto"/>
          <w:sz w:val="22"/>
          <w:szCs w:val="22"/>
          <w:lang w:val="en-GB"/>
        </w:rPr>
      </w:pPr>
      <w:r w:rsidRPr="00991A1E">
        <w:rPr>
          <w:rFonts w:ascii="Helvetica" w:hAnsi="Helvetica" w:cs="Helvetica"/>
          <w:b/>
          <w:bCs/>
          <w:caps/>
          <w:color w:val="auto"/>
          <w:sz w:val="22"/>
          <w:szCs w:val="22"/>
          <w:lang w:val="en-GB"/>
        </w:rPr>
        <w:t xml:space="preserve">Citation: </w:t>
      </w:r>
      <w:r w:rsidR="00A42552" w:rsidRPr="00991A1E">
        <w:rPr>
          <w:rFonts w:ascii="Helvetica" w:hAnsi="Helvetica" w:cs="Helvetica"/>
          <w:b/>
          <w:bCs/>
          <w:caps/>
          <w:color w:val="auto"/>
          <w:sz w:val="22"/>
          <w:szCs w:val="22"/>
          <w:lang w:val="en-GB"/>
        </w:rPr>
        <w:t xml:space="preserve">Lucille Blumberg </w:t>
      </w:r>
    </w:p>
    <w:p w14:paraId="6FF6DB16" w14:textId="77777777" w:rsidR="00A5539C" w:rsidRPr="008A442A" w:rsidRDefault="00A5539C" w:rsidP="00326ECF">
      <w:pPr>
        <w:ind w:left="720" w:hanging="720"/>
        <w:jc w:val="both"/>
        <w:rPr>
          <w:b/>
          <w:bCs/>
          <w:sz w:val="22"/>
          <w:szCs w:val="22"/>
          <w:lang w:val="en-GB"/>
        </w:rPr>
      </w:pPr>
    </w:p>
    <w:p w14:paraId="38AA479A" w14:textId="428F959D" w:rsidR="00433C58" w:rsidRPr="008A442A" w:rsidRDefault="00A42552" w:rsidP="00326ECF">
      <w:pPr>
        <w:shd w:val="clear" w:color="auto" w:fill="FFFFFF"/>
        <w:spacing w:after="100" w:afterAutospacing="1"/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Professor Lucille Blumberg</w:t>
      </w:r>
      <w:r w:rsidR="00016B7E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AB11D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s a </w:t>
      </w:r>
      <w:r w:rsidR="00CA1ED3" w:rsidRPr="008A442A">
        <w:rPr>
          <w:rFonts w:ascii="Helvetica" w:hAnsi="Helvetica" w:cs="Helvetica"/>
          <w:color w:val="auto"/>
          <w:sz w:val="22"/>
          <w:szCs w:val="22"/>
          <w:lang w:val="en-GB"/>
        </w:rPr>
        <w:t>highly respected</w:t>
      </w:r>
      <w:r w:rsidR="00317ABA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3F23C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specialist in the field of </w:t>
      </w:r>
      <w:r w:rsidR="001D43AC" w:rsidRPr="008A442A">
        <w:rPr>
          <w:rFonts w:ascii="Helvetica" w:hAnsi="Helvetica" w:cs="Helvetica"/>
          <w:color w:val="auto"/>
          <w:sz w:val="22"/>
          <w:szCs w:val="22"/>
          <w:lang w:val="en-GB"/>
        </w:rPr>
        <w:t>i</w:t>
      </w:r>
      <w:r w:rsidR="00AB11D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nfectious </w:t>
      </w:r>
      <w:r w:rsidR="001D43AC" w:rsidRPr="008A442A">
        <w:rPr>
          <w:rFonts w:ascii="Helvetica" w:hAnsi="Helvetica" w:cs="Helvetica"/>
          <w:color w:val="auto"/>
          <w:sz w:val="22"/>
          <w:szCs w:val="22"/>
          <w:lang w:val="en-GB"/>
        </w:rPr>
        <w:t>d</w:t>
      </w:r>
      <w:r w:rsidR="00AB11D8" w:rsidRPr="008A442A">
        <w:rPr>
          <w:rFonts w:ascii="Helvetica" w:hAnsi="Helvetica" w:cs="Helvetica"/>
          <w:color w:val="auto"/>
          <w:sz w:val="22"/>
          <w:szCs w:val="22"/>
          <w:lang w:val="en-GB"/>
        </w:rPr>
        <w:t>iseases</w:t>
      </w:r>
      <w:r w:rsidR="003F23C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nd is widely recognised for her </w:t>
      </w:r>
      <w:r w:rsidR="00CA1ED3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contribution </w:t>
      </w:r>
      <w:r w:rsidR="003F23C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o sustainable and </w:t>
      </w:r>
      <w:r w:rsidR="00326ECF" w:rsidRPr="008A442A">
        <w:rPr>
          <w:rFonts w:ascii="Helvetica" w:hAnsi="Helvetica" w:cs="Helvetica"/>
          <w:color w:val="auto"/>
          <w:sz w:val="22"/>
          <w:szCs w:val="22"/>
          <w:lang w:val="en-GB"/>
        </w:rPr>
        <w:t>groundbreaking</w:t>
      </w:r>
      <w:r w:rsidR="003F23C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research and the maintenance of public health is internationally recognised. </w:t>
      </w:r>
    </w:p>
    <w:p w14:paraId="5A160498" w14:textId="77777777" w:rsidR="00A8365C" w:rsidRPr="008A442A" w:rsidRDefault="00A8365C" w:rsidP="00326ECF">
      <w:pPr>
        <w:pStyle w:val="NormalWeb"/>
        <w:shd w:val="clear" w:color="auto" w:fill="FFFFFF"/>
        <w:spacing w:before="300" w:beforeAutospacing="0" w:after="300" w:afterAutospacing="0"/>
        <w:jc w:val="both"/>
        <w:rPr>
          <w:rFonts w:ascii="Helvetica" w:hAnsi="Helvetica" w:cs="Helvetica"/>
          <w:sz w:val="22"/>
          <w:szCs w:val="22"/>
          <w:lang w:val="en-GB"/>
        </w:rPr>
      </w:pPr>
      <w:r w:rsidRPr="008A442A">
        <w:rPr>
          <w:rFonts w:ascii="Helvetica" w:hAnsi="Helvetica" w:cs="Helvetica"/>
          <w:sz w:val="22"/>
          <w:szCs w:val="22"/>
          <w:shd w:val="clear" w:color="auto" w:fill="FFFFFF"/>
          <w:lang w:val="en-GB"/>
        </w:rPr>
        <w:t xml:space="preserve">She is past President of the Infectious Diseases Society of Southern Africa and now treasurer. She is an honorary life member of the </w:t>
      </w:r>
      <w:r w:rsidRPr="008A442A">
        <w:rPr>
          <w:rFonts w:ascii="Helvetica" w:hAnsi="Helvetica" w:cs="Helvetica"/>
          <w:sz w:val="22"/>
          <w:szCs w:val="22"/>
          <w:lang w:val="en-GB"/>
        </w:rPr>
        <w:t>Federation of Infectious Diseases Societies of Southern Africa and a member of its council and executive committee. She is a fellow of the Royal College of physicians and surgeons of Glasgow.</w:t>
      </w:r>
    </w:p>
    <w:p w14:paraId="23050211" w14:textId="19BB2B04" w:rsidR="00D82C33" w:rsidRPr="008A442A" w:rsidRDefault="003F23C8" w:rsidP="00326ECF">
      <w:pPr>
        <w:shd w:val="clear" w:color="auto" w:fill="FFFFFF"/>
        <w:spacing w:after="100" w:afterAutospacing="1"/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Prof Bloomberg </w:t>
      </w:r>
      <w:r w:rsidR="00433C5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was born in </w:t>
      </w:r>
      <w:r w:rsidR="001D43AC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Johannesburg</w:t>
      </w: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, matriculating from </w:t>
      </w:r>
      <w:r w:rsidR="00D74F37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Parktown High School for Girls</w:t>
      </w: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 </w:t>
      </w:r>
      <w:r w:rsidR="00433C5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going on to study medicine at Wits, </w:t>
      </w: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graduating in </w:t>
      </w:r>
      <w:r w:rsidR="00D74F37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1974. </w:t>
      </w: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She did </w:t>
      </w:r>
      <w:r w:rsidR="007D0DB0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her internship at </w:t>
      </w:r>
      <w:r w:rsidR="006E38AA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what is now Helen Joseph Hospital and </w:t>
      </w:r>
      <w:r w:rsidR="00CF669E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followed this with a distinguished postgraduate academic career. Her specialist qualifications</w:t>
      </w: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 include d</w:t>
      </w:r>
      <w:r w:rsidR="00CF669E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iploma</w:t>
      </w:r>
      <w:r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s</w:t>
      </w:r>
      <w:r w:rsidR="00CF669E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in Child Health, </w:t>
      </w:r>
      <w:r w:rsidR="00CF669E" w:rsidRPr="008A442A">
        <w:rPr>
          <w:rFonts w:ascii="Helvetica" w:hAnsi="Helvetica" w:cs="Helvetica"/>
          <w:color w:val="auto"/>
          <w:sz w:val="22"/>
          <w:szCs w:val="22"/>
          <w:lang w:val="en-GB"/>
        </w:rPr>
        <w:t>in Occupational Health</w:t>
      </w:r>
      <w:r w:rsidR="00ED2C51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nd </w:t>
      </w:r>
      <w:r w:rsidR="00CF669E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 Tropical Medicine and Hygiene. </w:t>
      </w:r>
      <w:r w:rsidR="00433C58" w:rsidRPr="008A442A">
        <w:rPr>
          <w:rFonts w:ascii="Helvetica" w:hAnsi="Helvetica" w:cs="Helvetica"/>
          <w:color w:val="auto"/>
          <w:sz w:val="22"/>
          <w:szCs w:val="22"/>
          <w:lang w:val="en-GB"/>
        </w:rPr>
        <w:t>S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e </w:t>
      </w:r>
      <w:r w:rsidR="00433C5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later </w:t>
      </w:r>
      <w:r w:rsidR="00CF669E" w:rsidRPr="008A442A">
        <w:rPr>
          <w:rFonts w:ascii="Helvetica" w:hAnsi="Helvetica" w:cs="Helvetica"/>
          <w:color w:val="auto"/>
          <w:sz w:val="22"/>
          <w:szCs w:val="22"/>
          <w:lang w:val="en-GB"/>
        </w:rPr>
        <w:t>obtained a specialist Master of Medicine degree in Microbiology from Wits</w:t>
      </w:r>
      <w:r w:rsidR="00433C5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, becoming a </w:t>
      </w:r>
      <w:r w:rsidR="00ED2C51" w:rsidRPr="008A442A">
        <w:rPr>
          <w:rFonts w:ascii="Helvetica" w:hAnsi="Helvetica" w:cs="Helvetica"/>
          <w:color w:val="auto"/>
          <w:sz w:val="22"/>
          <w:szCs w:val="22"/>
          <w:lang w:val="en-GB"/>
        </w:rPr>
        <w:t>sub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-</w:t>
      </w:r>
      <w:r w:rsidR="00ED2C51" w:rsidRPr="008A442A">
        <w:rPr>
          <w:rFonts w:ascii="Helvetica" w:hAnsi="Helvetica" w:cs="Helvetica"/>
          <w:color w:val="auto"/>
          <w:sz w:val="22"/>
          <w:szCs w:val="22"/>
          <w:lang w:val="en-GB"/>
        </w:rPr>
        <w:t>specialist in Infectious Diseases in South Africa in 2010.</w:t>
      </w:r>
    </w:p>
    <w:p w14:paraId="5CD0E649" w14:textId="77777777" w:rsidR="00855DBC" w:rsidRPr="008A442A" w:rsidRDefault="00433C58" w:rsidP="00855DBC">
      <w:pPr>
        <w:shd w:val="clear" w:color="auto" w:fill="FFFFFF"/>
        <w:spacing w:after="100" w:afterAutospacing="1"/>
        <w:jc w:val="both"/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</w:pP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She began her w</w:t>
      </w:r>
      <w:r w:rsidR="00ED2C51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ork experience at what is now Chris Hani Baragwanath </w:t>
      </w:r>
      <w:r w:rsidR="006239B3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before </w:t>
      </w:r>
      <w:r w:rsidR="00ED2C51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becoming Principal Medical Officer at Rietfontein, </w:t>
      </w: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subsequently r</w:t>
      </w:r>
      <w:r w:rsidR="00855DBC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en</w:t>
      </w: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amed the</w:t>
      </w:r>
      <w:r w:rsidR="00ED2C51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Sizwe Tropical Diseases Hospital.</w:t>
      </w: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</w:t>
      </w:r>
    </w:p>
    <w:p w14:paraId="7F5A2D75" w14:textId="23CF9100" w:rsidR="00387DE8" w:rsidRPr="008A442A" w:rsidRDefault="00433C58" w:rsidP="00855DBC">
      <w:pPr>
        <w:shd w:val="clear" w:color="auto" w:fill="FFFFFF"/>
        <w:spacing w:after="100" w:afterAutospacing="1"/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She </w:t>
      </w:r>
      <w:r w:rsidR="00855DBC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has been a</w:t>
      </w: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</w:t>
      </w:r>
      <w:r w:rsidR="00E270FF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Deputy Director</w:t>
      </w:r>
      <w:r w:rsidR="00A57117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</w:t>
      </w:r>
      <w:r w:rsidR="00855DBC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of </w:t>
      </w:r>
      <w:r w:rsidR="00A57117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the </w:t>
      </w:r>
      <w:r w:rsidR="00E270FF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National Institute for Communicable Diseas</w:t>
      </w:r>
      <w:r w:rsidR="00D82C33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>es</w:t>
      </w:r>
      <w:r w:rsidR="00855DBC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since</w:t>
      </w:r>
      <w:r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 2002</w:t>
      </w:r>
      <w:r w:rsidR="00855DBC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. She was responsible for establishing the </w:t>
      </w:r>
      <w:r w:rsidR="00D82C33" w:rsidRPr="008A442A">
        <w:rPr>
          <w:rStyle w:val="SubtleEmphasis"/>
          <w:rFonts w:ascii="Helvetica" w:hAnsi="Helvetica" w:cs="Helvetica"/>
          <w:i w:val="0"/>
          <w:iCs w:val="0"/>
          <w:color w:val="auto"/>
          <w:sz w:val="22"/>
          <w:szCs w:val="22"/>
          <w:lang w:val="en-GB"/>
        </w:rPr>
        <w:t xml:space="preserve">Institute’s </w:t>
      </w:r>
      <w:r w:rsidR="00D82C33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Division of Public Health</w:t>
      </w:r>
      <w:r w:rsidR="00387DE8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,</w:t>
      </w:r>
      <w:r w:rsidR="00D82C33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 Surveillance and Response</w:t>
      </w: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, </w:t>
      </w:r>
      <w:r w:rsidR="00566EA5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which covers </w:t>
      </w:r>
      <w:r w:rsidR="00566EA5" w:rsidRPr="008A442A">
        <w:rPr>
          <w:rFonts w:ascii="Helvetica" w:hAnsi="Helvetica" w:cs="Helvetica"/>
          <w:color w:val="auto"/>
          <w:sz w:val="22"/>
          <w:szCs w:val="22"/>
          <w:lang w:val="en-GB"/>
        </w:rPr>
        <w:t>travel medicine and clinical infectious diseases,</w:t>
      </w:r>
      <w:r w:rsidR="00566EA5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 </w:t>
      </w:r>
      <w:r w:rsidR="00855DBC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and continues to act as a consultant to </w:t>
      </w: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the D</w:t>
      </w:r>
      <w:r w:rsidR="00566EA5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ivision. </w:t>
      </w:r>
    </w:p>
    <w:p w14:paraId="430FA7C9" w14:textId="231412EF" w:rsidR="00E054D6" w:rsidRPr="008A442A" w:rsidRDefault="00433C58" w:rsidP="00326ECF">
      <w:pPr>
        <w:shd w:val="clear" w:color="auto" w:fill="FFFFFF"/>
        <w:spacing w:after="100" w:afterAutospacing="1"/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rofessor Blumberg’s expertise </w:t>
      </w:r>
      <w:r w:rsidR="00E054D6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 </w:t>
      </w:r>
      <w:r w:rsidR="00855DB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management of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viral outbreaks is widely</w:t>
      </w:r>
      <w:r w:rsidR="0026155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7B4A55" w:rsidRPr="008A442A">
        <w:rPr>
          <w:rFonts w:ascii="Helvetica" w:hAnsi="Helvetica" w:cs="Helvetica"/>
          <w:color w:val="auto"/>
          <w:sz w:val="22"/>
          <w:szCs w:val="22"/>
          <w:lang w:val="en-GB"/>
        </w:rPr>
        <w:t>sought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</w:t>
      </w:r>
      <w:r w:rsidR="007B4A5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fter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nd </w:t>
      </w:r>
      <w:r w:rsidR="0026155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s </w:t>
      </w:r>
      <w:r w:rsidR="00E054D6" w:rsidRPr="008A442A">
        <w:rPr>
          <w:rFonts w:ascii="Helvetica" w:hAnsi="Helvetica" w:cs="Helvetica"/>
          <w:color w:val="auto"/>
          <w:sz w:val="22"/>
          <w:szCs w:val="22"/>
          <w:lang w:val="en-GB"/>
        </w:rPr>
        <w:t>borne out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by </w:t>
      </w:r>
      <w:r w:rsidR="000F173B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er membership of a </w:t>
      </w:r>
      <w:r w:rsidR="0026155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large number of </w:t>
      </w:r>
      <w:r w:rsidR="00E054D6" w:rsidRPr="008A442A">
        <w:rPr>
          <w:rFonts w:ascii="Helvetica" w:hAnsi="Helvetica" w:cs="Helvetica"/>
          <w:color w:val="auto"/>
          <w:sz w:val="22"/>
          <w:szCs w:val="22"/>
          <w:lang w:val="en-GB"/>
        </w:rPr>
        <w:t>professional associations and national and international expert groups</w:t>
      </w:r>
      <w:r w:rsidR="00566EA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nd committees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  <w:r w:rsidR="00566EA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514F59F4" w14:textId="3BB8ADC3" w:rsidR="00E05E95" w:rsidRPr="008A442A" w:rsidRDefault="003C74BD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t the national and regional level, Prof Bloomberg’s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as made an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valuable contribution to </w:t>
      </w:r>
      <w:r w:rsidR="00855DB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various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bodies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Too many to list her, the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se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have </w:t>
      </w:r>
      <w:r w:rsidR="00855DBC" w:rsidRPr="008A442A">
        <w:rPr>
          <w:rFonts w:ascii="Helvetica" w:hAnsi="Helvetica" w:cs="Helvetica"/>
          <w:color w:val="auto"/>
          <w:sz w:val="22"/>
          <w:szCs w:val="22"/>
          <w:lang w:val="en-GB"/>
        </w:rPr>
        <w:t>included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Pr="008A442A">
        <w:rPr>
          <w:rFonts w:ascii="Helvetica" w:hAnsi="Helvetica" w:cs="Helvetica"/>
          <w:color w:val="auto"/>
          <w:sz w:val="22"/>
          <w:szCs w:val="22"/>
        </w:rPr>
        <w:t>the 2010 Soccer World Cup Communicable Disease Cluster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;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9B54F9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C141D1" w:rsidRPr="008A442A">
        <w:rPr>
          <w:rFonts w:ascii="Helvetica" w:hAnsi="Helvetica" w:cs="Helvetica"/>
          <w:color w:val="auto"/>
          <w:sz w:val="22"/>
          <w:szCs w:val="22"/>
          <w:lang w:val="en-GB"/>
        </w:rPr>
        <w:t>National Advisory Group for Immuni</w:t>
      </w:r>
      <w:r w:rsidR="009B54F9" w:rsidRPr="008A442A">
        <w:rPr>
          <w:rFonts w:ascii="Helvetica" w:hAnsi="Helvetica" w:cs="Helvetica"/>
          <w:color w:val="auto"/>
          <w:sz w:val="22"/>
          <w:szCs w:val="22"/>
          <w:lang w:val="en-GB"/>
        </w:rPr>
        <w:t>s</w:t>
      </w:r>
      <w:r w:rsidR="00C141D1" w:rsidRPr="008A442A">
        <w:rPr>
          <w:rFonts w:ascii="Helvetica" w:hAnsi="Helvetica" w:cs="Helvetica"/>
          <w:color w:val="auto"/>
          <w:sz w:val="22"/>
          <w:szCs w:val="22"/>
          <w:lang w:val="en-GB"/>
        </w:rPr>
        <w:t>ation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;</w:t>
      </w:r>
      <w:r w:rsidR="00566EA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the Department of Trade and Industry’s Biological Weapons Working Committee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; </w:t>
      </w:r>
      <w:r w:rsidR="00566EA5" w:rsidRPr="008A442A">
        <w:rPr>
          <w:rFonts w:ascii="Helvetica" w:hAnsi="Helvetica" w:cs="Helvetica"/>
          <w:color w:val="auto"/>
          <w:sz w:val="22"/>
          <w:szCs w:val="22"/>
          <w:lang w:val="en-GB"/>
        </w:rPr>
        <w:t>and</w:t>
      </w:r>
      <w:r w:rsidR="009B54F9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the SADC Working Expert Group for </w:t>
      </w:r>
      <w:r w:rsidR="00913858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 xml:space="preserve">Rift Valley Fever, the disease </w:t>
      </w:r>
      <w:r w:rsidR="00EC6B71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 xml:space="preserve">which is </w:t>
      </w:r>
      <w:r w:rsidR="00C6748C"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>s</w:t>
      </w:r>
      <w:r w:rsidR="00913858"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>pread to sheep, cattle and goats by mosquitos</w:t>
      </w:r>
      <w:r w:rsidR="00C6748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</w:p>
    <w:p w14:paraId="36EEE5E9" w14:textId="77777777" w:rsidR="004C4D2F" w:rsidRPr="008A442A" w:rsidRDefault="004C4D2F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034D27FD" w14:textId="7B6DA662" w:rsidR="00EC6B71" w:rsidRPr="008A442A" w:rsidRDefault="00EC6B71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She 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>is currently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Elected Chairman of the South African Malaria Elimination Committee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>,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nd 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is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 long-standing member of the National Outbreak and Response Team and 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f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the Rabies Advisory Group to the National Department of Health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</w:p>
    <w:p w14:paraId="7EBF131C" w14:textId="77777777" w:rsidR="00EC6B71" w:rsidRPr="008A442A" w:rsidRDefault="00EC6B71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6DEE76FD" w14:textId="039B524F" w:rsidR="009C47FF" w:rsidRPr="008A442A" w:rsidRDefault="00EC6B71" w:rsidP="00326ECF">
      <w:pPr>
        <w:jc w:val="both"/>
        <w:rPr>
          <w:rStyle w:val="Strong"/>
          <w:rFonts w:ascii="Helvetica" w:hAnsi="Helvetica" w:cs="Helvetica"/>
          <w:b w:val="0"/>
          <w:bCs w:val="0"/>
          <w:color w:val="auto"/>
          <w:sz w:val="22"/>
          <w:szCs w:val="22"/>
          <w:bdr w:val="none" w:sz="0" w:space="0" w:color="auto" w:frame="1"/>
          <w:shd w:val="clear" w:color="auto" w:fill="FFFFFF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ver the 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ast decade, Prof Bloomberg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as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contributed extensively to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work of many international bodies. </w:t>
      </w:r>
      <w:r w:rsidR="00A8365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She has served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n </w:t>
      </w:r>
      <w:r w:rsidR="009B54F9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G</w:t>
      </w:r>
      <w:r w:rsidR="00C6748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lobal </w:t>
      </w:r>
      <w:r w:rsidR="00913858" w:rsidRPr="008A442A">
        <w:rPr>
          <w:rFonts w:ascii="Helvetica" w:hAnsi="Helvetica" w:cs="Helvetica"/>
          <w:color w:val="auto"/>
          <w:sz w:val="22"/>
          <w:szCs w:val="22"/>
          <w:lang w:val="en-GB"/>
        </w:rPr>
        <w:t>Expert Advisory Committee for the Rabies Vaccine</w:t>
      </w:r>
      <w:r w:rsidR="00167F3A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, or </w:t>
      </w:r>
      <w:r w:rsidR="00913858" w:rsidRPr="008A442A">
        <w:rPr>
          <w:rFonts w:ascii="Helvetica" w:hAnsi="Helvetica" w:cs="Helvetica"/>
          <w:color w:val="auto"/>
          <w:sz w:val="22"/>
          <w:szCs w:val="22"/>
          <w:lang w:val="en-GB"/>
        </w:rPr>
        <w:t>Immune Globulin Emergency Stockpile</w:t>
      </w:r>
      <w:r w:rsidR="00C6748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project, known as RaVaGES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;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A8365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nd </w:t>
      </w:r>
      <w:r w:rsidR="004C4D2F" w:rsidRPr="008A442A">
        <w:rPr>
          <w:rFonts w:ascii="Helvetica" w:hAnsi="Helvetica" w:cs="Helvetica"/>
          <w:color w:val="auto"/>
          <w:sz w:val="22"/>
          <w:szCs w:val="22"/>
        </w:rPr>
        <w:t>on</w:t>
      </w:r>
      <w:r w:rsidR="00A8365C" w:rsidRPr="008A442A">
        <w:rPr>
          <w:rFonts w:ascii="Helvetica" w:hAnsi="Helvetica" w:cs="Helvetica"/>
          <w:color w:val="auto"/>
          <w:sz w:val="22"/>
          <w:szCs w:val="22"/>
        </w:rPr>
        <w:t xml:space="preserve"> the advisory committee of the Animal and Human Health for Environment and Development Programme of the </w:t>
      </w:r>
      <w:r w:rsidR="00A8365C" w:rsidRPr="008A442A">
        <w:rPr>
          <w:rStyle w:val="Strong"/>
          <w:rFonts w:ascii="Helvetica" w:hAnsi="Helvetica" w:cs="Helvetica"/>
          <w:b w:val="0"/>
          <w:bCs w:val="0"/>
          <w:color w:val="auto"/>
          <w:sz w:val="22"/>
          <w:szCs w:val="22"/>
          <w:bdr w:val="none" w:sz="0" w:space="0" w:color="auto" w:frame="1"/>
          <w:shd w:val="clear" w:color="auto" w:fill="FFFFFF"/>
        </w:rPr>
        <w:t xml:space="preserve">Wildlife Conservation Society. </w:t>
      </w:r>
    </w:p>
    <w:p w14:paraId="699BD3B8" w14:textId="489A990E" w:rsidR="003C74BD" w:rsidRPr="008A442A" w:rsidRDefault="00E05E95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7F72F5D5" w14:textId="5098C6C4" w:rsidR="009C47FF" w:rsidRPr="008A442A" w:rsidRDefault="00A8365C" w:rsidP="00326ECF">
      <w:pPr>
        <w:jc w:val="both"/>
        <w:rPr>
          <w:rFonts w:ascii="Helvetica" w:hAnsi="Helvetica" w:cs="Helvetica"/>
          <w:color w:val="auto"/>
          <w:sz w:val="22"/>
          <w:szCs w:val="22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er contribution to 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C6748C" w:rsidRPr="008A442A">
        <w:rPr>
          <w:rFonts w:ascii="Helvetica" w:hAnsi="Helvetica" w:cs="Helvetica"/>
          <w:color w:val="auto"/>
          <w:sz w:val="22"/>
          <w:szCs w:val="22"/>
          <w:lang w:val="en-GB"/>
        </w:rPr>
        <w:t>World Health Organisation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(WHO)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lone is remarkable. She has served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,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nd continues to serve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,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on 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a long list of WHO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groups and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c</w:t>
      </w:r>
      <w:r w:rsidR="003C74BD" w:rsidRPr="008A442A">
        <w:rPr>
          <w:rFonts w:ascii="Helvetica" w:hAnsi="Helvetica" w:cs="Helvetica"/>
          <w:color w:val="auto"/>
          <w:sz w:val="22"/>
          <w:szCs w:val="22"/>
          <w:lang w:val="en-GB"/>
        </w:rPr>
        <w:t>ommittees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– the </w:t>
      </w:r>
      <w:r w:rsidR="00C6748C" w:rsidRPr="008A442A">
        <w:rPr>
          <w:rFonts w:ascii="Helvetica" w:hAnsi="Helvetica" w:cs="Helvetica"/>
          <w:color w:val="auto"/>
          <w:sz w:val="22"/>
          <w:szCs w:val="22"/>
          <w:lang w:val="en-GB"/>
        </w:rPr>
        <w:t>Collaborative Centre for Mass Gatherings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;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the </w:t>
      </w:r>
      <w:r w:rsidR="002A7AE2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Scientific Advisory Group for the Blueprint on Research and Development Preparedness for emerging pathogens such as Ebola, Lassa, Congo and Rift Valley fevers</w:t>
      </w: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;</w:t>
      </w:r>
      <w:r w:rsidR="00E05E95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 </w:t>
      </w: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the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S</w:t>
      </w:r>
      <w:r w:rsidR="00C141D1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cientific and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>T</w:t>
      </w:r>
      <w:r w:rsidR="00C141D1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echnical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dvisory Group </w:t>
      </w:r>
      <w:r w:rsidR="00C141D1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n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Yellow Fever </w:t>
      </w:r>
      <w:r w:rsidR="00E05E95" w:rsidRPr="008A442A">
        <w:rPr>
          <w:rFonts w:ascii="Helvetica" w:hAnsi="Helvetica" w:cs="Helvetica"/>
          <w:color w:val="auto"/>
          <w:sz w:val="22"/>
          <w:szCs w:val="22"/>
          <w:lang w:val="en-GB"/>
        </w:rPr>
        <w:lastRenderedPageBreak/>
        <w:t>Risk Mapping</w:t>
      </w:r>
      <w:r w:rsidR="009C47FF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; and </w:t>
      </w:r>
      <w:r w:rsidR="00E5716C" w:rsidRPr="008A442A">
        <w:rPr>
          <w:rFonts w:ascii="Helvetica" w:hAnsi="Helvetica" w:cs="Helvetica"/>
          <w:color w:val="auto"/>
          <w:sz w:val="22"/>
          <w:szCs w:val="22"/>
          <w:lang w:val="en-GB"/>
        </w:rPr>
        <w:t>the International</w:t>
      </w:r>
      <w:r w:rsidR="009C47FF" w:rsidRPr="008A442A">
        <w:rPr>
          <w:rFonts w:ascii="Helvetica" w:eastAsia="Times New Roman" w:hAnsi="Helvetica" w:cs="Helvetica"/>
          <w:color w:val="auto"/>
          <w:sz w:val="22"/>
          <w:szCs w:val="22"/>
          <w:lang w:eastAsia="en-ZA"/>
        </w:rPr>
        <w:t xml:space="preserve"> </w:t>
      </w:r>
      <w:r w:rsidR="009C47FF" w:rsidRPr="008A442A">
        <w:rPr>
          <w:rFonts w:ascii="Helvetica" w:hAnsi="Helvetica" w:cs="Helvetica"/>
          <w:color w:val="auto"/>
          <w:sz w:val="22"/>
          <w:szCs w:val="22"/>
        </w:rPr>
        <w:t xml:space="preserve">Health Regulations Emergency Committee for the DRC outbreak of Ebola. </w:t>
      </w:r>
      <w:r w:rsidR="004C4D2F" w:rsidRPr="008A442A">
        <w:rPr>
          <w:rFonts w:ascii="Helvetica" w:hAnsi="Helvetica" w:cs="Helvetica"/>
          <w:color w:val="auto"/>
          <w:sz w:val="22"/>
          <w:szCs w:val="22"/>
        </w:rPr>
        <w:t>I</w:t>
      </w:r>
      <w:r w:rsidR="009C47FF" w:rsidRPr="008A442A">
        <w:rPr>
          <w:rFonts w:ascii="Helvetica" w:hAnsi="Helvetica" w:cs="Helvetica"/>
          <w:color w:val="auto"/>
          <w:sz w:val="22"/>
          <w:szCs w:val="22"/>
        </w:rPr>
        <w:t xml:space="preserve">n addition, Professor Bloomberg has also </w:t>
      </w:r>
      <w:r w:rsidR="009C47FF" w:rsidRPr="008A442A">
        <w:rPr>
          <w:rFonts w:ascii="Helvetica" w:hAnsi="Helvetica" w:cs="Helvetica"/>
          <w:color w:val="auto"/>
          <w:sz w:val="22"/>
          <w:szCs w:val="22"/>
          <w:lang w:val="en-GB"/>
        </w:rPr>
        <w:t>been a member of the World Health Organisation’s Expert Group for Critical Case Management in Outbreaks including Pandemic Influenza since 2008.</w:t>
      </w:r>
    </w:p>
    <w:p w14:paraId="283DF948" w14:textId="350B9C4C" w:rsidR="00165531" w:rsidRPr="008A442A" w:rsidRDefault="00C141D1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36B1E4B9" w14:textId="7E443A61" w:rsidR="0017602C" w:rsidRPr="008A442A" w:rsidRDefault="009C47FF" w:rsidP="00326ECF">
      <w:pPr>
        <w:jc w:val="both"/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</w:pP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Her most recent appointment is to t</w:t>
      </w:r>
      <w:r w:rsidR="0017602C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>he Lancet Commission on One Health</w:t>
      </w:r>
      <w:r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 for a period of three years. </w:t>
      </w:r>
    </w:p>
    <w:p w14:paraId="1493A1E3" w14:textId="77777777" w:rsidR="00C141D1" w:rsidRPr="008A442A" w:rsidRDefault="00C141D1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59287A1B" w14:textId="2A20A04C" w:rsidR="00933C75" w:rsidRPr="008A442A" w:rsidRDefault="00A42552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Prof Blumberg has published 125 articles in peer-reviewed journals</w:t>
      </w:r>
      <w:r w:rsidR="007148E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She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>sit</w:t>
      </w:r>
      <w:r w:rsidR="004C4D2F" w:rsidRPr="008A442A">
        <w:rPr>
          <w:rFonts w:ascii="Helvetica" w:hAnsi="Helvetica" w:cs="Helvetica"/>
          <w:color w:val="auto"/>
          <w:sz w:val="22"/>
          <w:szCs w:val="22"/>
          <w:lang w:val="en-GB"/>
        </w:rPr>
        <w:t>s</w:t>
      </w:r>
      <w:r w:rsidR="007B4A5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on the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editorial board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>s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of a number of prestigious </w:t>
      </w:r>
      <w:r w:rsidR="003F6923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microbiology and infectious diseases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journals</w:t>
      </w:r>
      <w:r w:rsidR="009C47FF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>She is currently Section Editor of Clinical Infectious Diseases for the Journal of Epidemiology and Infection of Southern Africa, and has been for over ten years.</w:t>
      </w:r>
      <w:r w:rsidR="00E5716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0ABA5A23" w14:textId="77777777" w:rsidR="00E5716C" w:rsidRPr="008A442A" w:rsidRDefault="00E5716C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4666BBB0" w14:textId="1E0F15B5" w:rsidR="00933C75" w:rsidRPr="008A442A" w:rsidRDefault="009C47FF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She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as sat on the editorial board of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International Journal of Travel Medicine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>since 2006</w:t>
      </w:r>
      <w:r w:rsidR="00E5716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, and appointed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s its African Advisor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in 2018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She is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ne of three editors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>of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the International Journal of Infectious Diseases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and sits on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Editorial Board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f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Tropical Medicine and Infectious Disease</w:t>
      </w:r>
      <w:r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>.</w:t>
      </w:r>
      <w:r w:rsidR="00933C75"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 xml:space="preserve"> Her most recent appointment is to the </w:t>
      </w:r>
      <w:r w:rsidR="00933C75" w:rsidRPr="008A442A">
        <w:rPr>
          <w:rFonts w:ascii="Helvetica" w:eastAsia="Times New Roman" w:hAnsi="Helvetica" w:cs="Helvetica"/>
          <w:color w:val="auto"/>
          <w:sz w:val="22"/>
          <w:szCs w:val="22"/>
          <w:lang w:val="en-GB" w:eastAsia="en-ZA"/>
        </w:rPr>
        <w:t xml:space="preserve">editorial board of the Southern African Journal of Infectious Diseases. </w:t>
      </w:r>
    </w:p>
    <w:p w14:paraId="20D4BD94" w14:textId="7CAC4386" w:rsidR="009C47FF" w:rsidRPr="008A442A" w:rsidRDefault="009C47FF" w:rsidP="00326ECF">
      <w:pPr>
        <w:jc w:val="both"/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</w:pPr>
    </w:p>
    <w:p w14:paraId="4E3D24F0" w14:textId="7A9E22C5" w:rsidR="005A400D" w:rsidRPr="008A442A" w:rsidRDefault="00A42552" w:rsidP="00326ECF">
      <w:pPr>
        <w:shd w:val="clear" w:color="auto" w:fill="FFFFFF"/>
        <w:spacing w:after="100" w:afterAutospacing="1"/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rofessor Blumberg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has won many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prestigious awards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  <w:r w:rsidR="00282694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Last year she 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won </w:t>
      </w:r>
      <w:r w:rsidR="00282694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E06E9C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>South African Medical Research Council</w:t>
      </w:r>
      <w:r w:rsidR="00E06E9C"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> </w:t>
      </w:r>
      <w:r w:rsidR="00E06E9C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>Special Award</w:t>
      </w:r>
      <w:r w:rsidR="00933C75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 xml:space="preserve"> in honour of </w:t>
      </w:r>
      <w:r w:rsidR="005A400D" w:rsidRPr="008A442A">
        <w:rPr>
          <w:rFonts w:ascii="Helvetica" w:hAnsi="Helvetica" w:cs="Helvetica"/>
          <w:color w:val="auto"/>
          <w:sz w:val="22"/>
          <w:szCs w:val="22"/>
          <w:lang w:val="en-GB"/>
        </w:rPr>
        <w:t>an esteemed scientist for extraordinary contributions to health research.</w:t>
      </w:r>
      <w:r w:rsidR="005A400D" w:rsidRPr="008A442A">
        <w:rPr>
          <w:rFonts w:ascii="Helvetica" w:hAnsi="Helvetica" w:cs="Helvetica"/>
          <w:color w:val="auto"/>
          <w:sz w:val="22"/>
          <w:szCs w:val="22"/>
          <w:shd w:val="clear" w:color="auto" w:fill="FFFFFF"/>
          <w:lang w:val="en-GB"/>
        </w:rPr>
        <w:t> </w:t>
      </w:r>
    </w:p>
    <w:p w14:paraId="56AC62C0" w14:textId="7DFD4132" w:rsidR="00BF3A26" w:rsidRPr="008A442A" w:rsidRDefault="003D0B4F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>In 2014</w:t>
      </w:r>
      <w:r w:rsidR="00933C75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>,</w:t>
      </w:r>
      <w:r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 xml:space="preserve"> she </w:t>
      </w:r>
      <w:r w:rsidR="007B4A55" w:rsidRPr="008A442A">
        <w:rPr>
          <w:rStyle w:val="Emphasis"/>
          <w:rFonts w:ascii="Helvetica" w:hAnsi="Helvetica" w:cs="Helvetica"/>
          <w:i w:val="0"/>
          <w:iCs w:val="0"/>
          <w:color w:val="auto"/>
          <w:sz w:val="22"/>
          <w:szCs w:val="22"/>
          <w:shd w:val="clear" w:color="auto" w:fill="FFFFFF"/>
          <w:lang w:val="en-GB"/>
        </w:rPr>
        <w:t xml:space="preserve">won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>the World Small Animal Veterina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ry Association One Health Award and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 2012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>Southern African Society for Veterinary Epidemiology and Preventive Medicine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>Prize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as well as 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>Rotary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>’s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Paul Harris Award</w:t>
      </w:r>
      <w:r w:rsidR="00933C7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.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1586B36E" w14:textId="77777777" w:rsidR="00BF3A26" w:rsidRPr="008A442A" w:rsidRDefault="00BF3A26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0C2154FE" w14:textId="6F491668" w:rsidR="003745DC" w:rsidRPr="008A442A" w:rsidRDefault="00A42552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Professor Blumberg was instrumental in roll</w:t>
      </w:r>
      <w:r w:rsidR="00DF0A3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g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out a number of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>r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esponses 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o outbreaks of diseases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n South Africa and abroad. </w:t>
      </w:r>
      <w:r w:rsidR="003D0B4F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Besides rabies and malaria, these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include</w:t>
      </w:r>
      <w:r w:rsidR="00882B68" w:rsidRPr="008A442A">
        <w:rPr>
          <w:rFonts w:ascii="Helvetica" w:hAnsi="Helvetica" w:cs="Helvetica"/>
          <w:color w:val="auto"/>
          <w:sz w:val="22"/>
          <w:szCs w:val="22"/>
          <w:lang w:val="en-GB"/>
        </w:rPr>
        <w:t>:</w:t>
      </w:r>
    </w:p>
    <w:p w14:paraId="2E0CA4A1" w14:textId="4A512F77" w:rsidR="003745DC" w:rsidRPr="008A442A" w:rsidRDefault="00882B68" w:rsidP="00326ECF">
      <w:pPr>
        <w:pStyle w:val="ListParagraph"/>
        <w:numPr>
          <w:ilvl w:val="0"/>
          <w:numId w:val="12"/>
        </w:numPr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acute respiratory syndrome or SARS, a serious form of pneumonia</w:t>
      </w:r>
      <w:r w:rsidR="003745DC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;</w:t>
      </w:r>
    </w:p>
    <w:p w14:paraId="28D6E3C3" w14:textId="16EF7B69" w:rsidR="003745DC" w:rsidRPr="008A442A" w:rsidRDefault="00882B68" w:rsidP="00326ECF">
      <w:pPr>
        <w:pStyle w:val="ListParagraph"/>
        <w:numPr>
          <w:ilvl w:val="0"/>
          <w:numId w:val="12"/>
        </w:numPr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  <w:r w:rsidR="000E20EA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tumbu or mango fly </w:t>
      </w:r>
      <w:r w:rsidR="003745DC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parasitic </w:t>
      </w:r>
      <w:r w:rsidR="000E20EA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infestation, which get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s</w:t>
      </w:r>
      <w:r w:rsidR="003745DC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  <w:r w:rsidR="000E20EA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under the skin of mammals, including humans, and live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s</w:t>
      </w:r>
      <w:r w:rsidR="000E20EA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 there until they’re ready to hatch into </w:t>
      </w:r>
      <w:r w:rsidR="003745DC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maggots;</w:t>
      </w:r>
    </w:p>
    <w:p w14:paraId="61D70022" w14:textId="123783CD" w:rsidR="000E20EA" w:rsidRPr="008A442A" w:rsidRDefault="000E20EA" w:rsidP="00326ECF">
      <w:pPr>
        <w:pStyle w:val="ListParagraph"/>
        <w:numPr>
          <w:ilvl w:val="0"/>
          <w:numId w:val="12"/>
        </w:numPr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Lassa fever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, which is a zoonotic virus</w:t>
      </w:r>
      <w:r w:rsidR="007B4A55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 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transferred from animals to humans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;</w:t>
      </w:r>
      <w:r w:rsidR="003D0B4F" w:rsidRPr="008A442A">
        <w:rPr>
          <w:rFonts w:ascii="Helvetica" w:hAnsi="Helvetica" w:cs="Helvetica"/>
          <w:b/>
          <w:bCs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</w:p>
    <w:p w14:paraId="5DC535CB" w14:textId="6C7537B9" w:rsidR="003D0B4F" w:rsidRPr="008A442A" w:rsidRDefault="000E20EA" w:rsidP="00326ECF">
      <w:pPr>
        <w:pStyle w:val="ListParagraph"/>
        <w:numPr>
          <w:ilvl w:val="0"/>
          <w:numId w:val="12"/>
        </w:numPr>
        <w:jc w:val="both"/>
        <w:rPr>
          <w:rFonts w:ascii="Helvetica" w:hAnsi="Helvetica" w:cs="Helvetica"/>
          <w:color w:val="000000" w:themeColor="text1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LuJo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 xml:space="preserve">, 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which is responsible for 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Lujo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 </w:t>
      </w:r>
      <w:r w:rsidR="00E5716C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haemorrhagic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fever (LUHF), 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lang w:val="en-GB"/>
        </w:rPr>
        <w:t>its name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being 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derived from Lusaka where it ori</w:t>
      </w:r>
      <w:r w:rsidR="007B4A55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g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inated</w:t>
      </w:r>
      <w:r w:rsidR="00DF0A38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</w:t>
      </w:r>
      <w:r w:rsidR="003D0B4F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and Johannesburg where it was identified;</w:t>
      </w:r>
      <w:r w:rsidR="007B4A55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 and</w:t>
      </w:r>
      <w:r w:rsidR="007148E5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, </w:t>
      </w:r>
      <w:r w:rsidR="00360670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mo</w:t>
      </w:r>
      <w:r w:rsidR="007148E5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s</w:t>
      </w:r>
      <w:r w:rsidR="00360670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>t recently</w:t>
      </w:r>
      <w:r w:rsidR="007148E5" w:rsidRPr="008A442A">
        <w:rPr>
          <w:rFonts w:ascii="Helvetica" w:hAnsi="Helvetica" w:cs="Helvetica"/>
          <w:color w:val="000000" w:themeColor="text1"/>
          <w:sz w:val="22"/>
          <w:szCs w:val="22"/>
          <w:shd w:val="clear" w:color="auto" w:fill="FFFFFF"/>
          <w:lang w:val="en-GB"/>
        </w:rPr>
        <w:t xml:space="preserve">, </w:t>
      </w:r>
    </w:p>
    <w:p w14:paraId="58E9F74C" w14:textId="04859883" w:rsidR="003745DC" w:rsidRPr="008A442A" w:rsidRDefault="00DF0A38" w:rsidP="00326ECF">
      <w:pPr>
        <w:pStyle w:val="ListParagraph"/>
        <w:numPr>
          <w:ilvl w:val="0"/>
          <w:numId w:val="12"/>
        </w:num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L</w:t>
      </w:r>
      <w:r w:rsidR="0017602C" w:rsidRPr="008A442A">
        <w:rPr>
          <w:rFonts w:ascii="Helvetica" w:hAnsi="Helvetica" w:cs="Helvetica"/>
          <w:color w:val="auto"/>
          <w:sz w:val="22"/>
          <w:szCs w:val="22"/>
          <w:lang w:val="en-GB"/>
        </w:rPr>
        <w:t>isteriosis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– </w:t>
      </w:r>
      <w:r w:rsidR="0017602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rofessor Blumberg was one of a handful of </w:t>
      </w:r>
      <w:r w:rsidR="003745D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experts at </w:t>
      </w:r>
      <w:r w:rsidR="00317ABA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360670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side of </w:t>
      </w:r>
      <w:r w:rsidR="007148E5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</w:t>
      </w:r>
      <w:r w:rsidR="00360670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n </w:t>
      </w:r>
      <w:r w:rsidR="003745DC" w:rsidRPr="008A442A">
        <w:rPr>
          <w:rFonts w:ascii="Helvetica" w:hAnsi="Helvetica" w:cs="Helvetica"/>
          <w:color w:val="auto"/>
          <w:sz w:val="22"/>
          <w:szCs w:val="22"/>
          <w:lang w:val="en-GB"/>
        </w:rPr>
        <w:t>Minister of Health</w:t>
      </w:r>
      <w:r w:rsidR="00317ABA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3745DC" w:rsidRPr="008A442A">
        <w:rPr>
          <w:rFonts w:ascii="Helvetica" w:hAnsi="Helvetica" w:cs="Helvetica"/>
          <w:color w:val="auto"/>
          <w:sz w:val="22"/>
          <w:szCs w:val="22"/>
          <w:lang w:val="en-GB"/>
        </w:rPr>
        <w:t>Dr Aaron Motsoaledi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  <w:r w:rsidR="003745DC" w:rsidRPr="008A442A">
        <w:rPr>
          <w:rFonts w:ascii="Helvetica" w:hAnsi="Helvetica" w:cs="Helvetica"/>
          <w:color w:val="auto"/>
          <w:sz w:val="22"/>
          <w:szCs w:val="22"/>
          <w:lang w:val="en-GB"/>
        </w:rPr>
        <w:t>when he announced the outbreak in 2017.</w:t>
      </w:r>
      <w:r w:rsidR="0017602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 </w:t>
      </w:r>
    </w:p>
    <w:p w14:paraId="4F74C29E" w14:textId="77777777" w:rsidR="00317ABA" w:rsidRPr="008A442A" w:rsidRDefault="00317ABA" w:rsidP="00326ECF">
      <w:pPr>
        <w:ind w:left="360"/>
        <w:jc w:val="both"/>
        <w:rPr>
          <w:rFonts w:ascii="Helvetica" w:hAnsi="Helvetica" w:cs="Helvetica"/>
          <w:color w:val="231F20"/>
          <w:sz w:val="22"/>
          <w:szCs w:val="22"/>
          <w:lang w:val="en-GB"/>
        </w:rPr>
      </w:pPr>
    </w:p>
    <w:p w14:paraId="749171DE" w14:textId="2BC376E9" w:rsidR="00BF3A26" w:rsidRPr="008A442A" w:rsidRDefault="00DF0A38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rof Blumberg’s 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early intervention and excellent leadership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ensured that </w:t>
      </w:r>
      <w:r w:rsidR="00A42552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se outbreaks were appropriately managed and controlled. </w:t>
      </w:r>
    </w:p>
    <w:p w14:paraId="0D207C0D" w14:textId="77777777" w:rsidR="00BF3A26" w:rsidRPr="008A442A" w:rsidRDefault="00BF3A26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</w:p>
    <w:p w14:paraId="292A78DD" w14:textId="1826FEEE" w:rsidR="00A72BDF" w:rsidRPr="008A442A" w:rsidRDefault="00A42552" w:rsidP="00326ECF">
      <w:pPr>
        <w:jc w:val="both"/>
        <w:rPr>
          <w:rFonts w:ascii="Helvetica" w:hAnsi="Helvetica" w:cs="Helvetica"/>
          <w:color w:val="auto"/>
          <w:sz w:val="22"/>
          <w:szCs w:val="22"/>
          <w:lang w:val="en-GB"/>
        </w:rPr>
      </w:pP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It is against this background of academic, professional and service excellence that </w:t>
      </w:r>
      <w:r w:rsidR="0017602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the University of the Witwatersrand awards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Professor </w:t>
      </w:r>
      <w:r w:rsidR="0017602C" w:rsidRPr="008A442A">
        <w:rPr>
          <w:rFonts w:ascii="Helvetica" w:hAnsi="Helvetica" w:cs="Helvetica"/>
          <w:color w:val="auto"/>
          <w:sz w:val="22"/>
          <w:szCs w:val="22"/>
          <w:lang w:val="en-GB"/>
        </w:rPr>
        <w:t xml:space="preserve">Lucille </w:t>
      </w:r>
      <w:r w:rsidRPr="008A442A">
        <w:rPr>
          <w:rFonts w:ascii="Helvetica" w:hAnsi="Helvetica" w:cs="Helvetica"/>
          <w:color w:val="auto"/>
          <w:sz w:val="22"/>
          <w:szCs w:val="22"/>
          <w:lang w:val="en-GB"/>
        </w:rPr>
        <w:t>Blumberg an Honorary Doctorate degree in the Faculty of Health Sciences.</w:t>
      </w:r>
    </w:p>
    <w:p w14:paraId="114A1674" w14:textId="624C0A06" w:rsidR="00630188" w:rsidRPr="008A442A" w:rsidRDefault="00630188" w:rsidP="00326ECF">
      <w:pPr>
        <w:jc w:val="both"/>
        <w:rPr>
          <w:color w:val="auto"/>
          <w:sz w:val="22"/>
          <w:szCs w:val="22"/>
          <w:lang w:val="en-GB"/>
        </w:rPr>
      </w:pPr>
    </w:p>
    <w:p w14:paraId="1E90D7BC" w14:textId="0A00142A" w:rsidR="006715E0" w:rsidRPr="008A442A" w:rsidRDefault="006715E0" w:rsidP="00326ECF">
      <w:pPr>
        <w:pStyle w:val="NormalWeb"/>
        <w:shd w:val="clear" w:color="auto" w:fill="FFFFFF"/>
        <w:spacing w:before="0" w:beforeAutospacing="0" w:after="150" w:afterAutospacing="0" w:line="435" w:lineRule="atLeast"/>
        <w:jc w:val="both"/>
        <w:rPr>
          <w:rFonts w:ascii="Arial" w:hAnsi="Arial" w:cs="Arial"/>
          <w:color w:val="474747"/>
          <w:sz w:val="22"/>
          <w:szCs w:val="22"/>
          <w:lang w:val="en-GB"/>
        </w:rPr>
      </w:pPr>
    </w:p>
    <w:p w14:paraId="35B103EA" w14:textId="77777777" w:rsidR="006715E0" w:rsidRPr="003F23C8" w:rsidRDefault="006715E0" w:rsidP="00326ECF">
      <w:pPr>
        <w:shd w:val="clear" w:color="auto" w:fill="FFFFFF"/>
        <w:spacing w:after="188"/>
        <w:jc w:val="both"/>
        <w:rPr>
          <w:rFonts w:ascii="Arial" w:eastAsia="Times New Roman" w:hAnsi="Arial" w:cs="Arial"/>
          <w:color w:val="474747"/>
          <w:sz w:val="27"/>
          <w:szCs w:val="27"/>
          <w:lang w:val="en-GB" w:eastAsia="en-ZA"/>
        </w:rPr>
      </w:pPr>
      <w:r w:rsidRPr="003F23C8">
        <w:rPr>
          <w:rFonts w:ascii="Arial" w:eastAsia="Times New Roman" w:hAnsi="Arial" w:cs="Arial"/>
          <w:color w:val="474747"/>
          <w:sz w:val="27"/>
          <w:szCs w:val="27"/>
          <w:lang w:val="en-GB" w:eastAsia="en-ZA"/>
        </w:rPr>
        <w:t> </w:t>
      </w:r>
    </w:p>
    <w:p w14:paraId="62EFFFD2" w14:textId="77777777" w:rsidR="006715E0" w:rsidRPr="003F23C8" w:rsidRDefault="006715E0" w:rsidP="00326ECF">
      <w:pPr>
        <w:shd w:val="clear" w:color="auto" w:fill="FFFFFF"/>
        <w:spacing w:after="188"/>
        <w:jc w:val="both"/>
        <w:rPr>
          <w:rFonts w:ascii="Arial" w:eastAsia="Times New Roman" w:hAnsi="Arial" w:cs="Arial"/>
          <w:color w:val="474747"/>
          <w:sz w:val="27"/>
          <w:szCs w:val="27"/>
          <w:lang w:val="en-GB" w:eastAsia="en-ZA"/>
        </w:rPr>
      </w:pPr>
      <w:r w:rsidRPr="003F23C8">
        <w:rPr>
          <w:rFonts w:ascii="Arial" w:eastAsia="Times New Roman" w:hAnsi="Arial" w:cs="Arial"/>
          <w:color w:val="474747"/>
          <w:sz w:val="27"/>
          <w:szCs w:val="27"/>
          <w:lang w:val="en-GB" w:eastAsia="en-ZA"/>
        </w:rPr>
        <w:t> </w:t>
      </w:r>
    </w:p>
    <w:p w14:paraId="041BB480" w14:textId="77777777" w:rsidR="006715E0" w:rsidRPr="003F23C8" w:rsidRDefault="006715E0" w:rsidP="00326ECF">
      <w:pPr>
        <w:shd w:val="clear" w:color="auto" w:fill="FFFFFF"/>
        <w:jc w:val="both"/>
        <w:rPr>
          <w:rFonts w:ascii="Georgia Pro" w:hAnsi="Georgia Pro"/>
          <w:color w:val="333333"/>
          <w:sz w:val="21"/>
          <w:szCs w:val="21"/>
          <w:lang w:val="en-GB"/>
        </w:rPr>
      </w:pPr>
    </w:p>
    <w:sectPr w:rsidR="006715E0" w:rsidRPr="003F23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">
    <w:altName w:val="Times New Roman"/>
    <w:charset w:val="00"/>
    <w:family w:val="roman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56DF7"/>
    <w:multiLevelType w:val="multilevel"/>
    <w:tmpl w:val="E6D61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47ED9"/>
    <w:multiLevelType w:val="multilevel"/>
    <w:tmpl w:val="4FC4A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BA2C32"/>
    <w:multiLevelType w:val="multilevel"/>
    <w:tmpl w:val="7E760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FE4728"/>
    <w:multiLevelType w:val="multilevel"/>
    <w:tmpl w:val="26E4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893838"/>
    <w:multiLevelType w:val="hybridMultilevel"/>
    <w:tmpl w:val="09D81676"/>
    <w:lvl w:ilvl="0" w:tplc="B3E877D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8301A"/>
    <w:multiLevelType w:val="multilevel"/>
    <w:tmpl w:val="064E1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44531E"/>
    <w:multiLevelType w:val="multilevel"/>
    <w:tmpl w:val="F4AE67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600048"/>
    <w:multiLevelType w:val="multilevel"/>
    <w:tmpl w:val="D51A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A4740D"/>
    <w:multiLevelType w:val="multilevel"/>
    <w:tmpl w:val="B838DDC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67118F"/>
    <w:multiLevelType w:val="multilevel"/>
    <w:tmpl w:val="C1987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EF0075"/>
    <w:multiLevelType w:val="multilevel"/>
    <w:tmpl w:val="7CC89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4C16DB"/>
    <w:multiLevelType w:val="multilevel"/>
    <w:tmpl w:val="053AE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5D1522"/>
    <w:multiLevelType w:val="multilevel"/>
    <w:tmpl w:val="0108F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10"/>
  </w:num>
  <w:num w:numId="4">
    <w:abstractNumId w:val="1"/>
  </w:num>
  <w:num w:numId="5">
    <w:abstractNumId w:val="5"/>
  </w:num>
  <w:num w:numId="6">
    <w:abstractNumId w:val="9"/>
  </w:num>
  <w:num w:numId="7">
    <w:abstractNumId w:val="11"/>
  </w:num>
  <w:num w:numId="8">
    <w:abstractNumId w:val="3"/>
  </w:num>
  <w:num w:numId="9">
    <w:abstractNumId w:val="6"/>
  </w:num>
  <w:num w:numId="10">
    <w:abstractNumId w:val="2"/>
  </w:num>
  <w:num w:numId="11">
    <w:abstractNumId w:val="12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A2MzIxNjY1tDRU0lEKTi0uzszPAykwqgUALCEOoywAAAA="/>
  </w:docVars>
  <w:rsids>
    <w:rsidRoot w:val="00A42552"/>
    <w:rsid w:val="00016B7E"/>
    <w:rsid w:val="00041894"/>
    <w:rsid w:val="000818AE"/>
    <w:rsid w:val="000820FF"/>
    <w:rsid w:val="000E20EA"/>
    <w:rsid w:val="000F173B"/>
    <w:rsid w:val="00165531"/>
    <w:rsid w:val="00167F3A"/>
    <w:rsid w:val="00170880"/>
    <w:rsid w:val="0017602C"/>
    <w:rsid w:val="001D43AC"/>
    <w:rsid w:val="0026155C"/>
    <w:rsid w:val="00282694"/>
    <w:rsid w:val="002A7AE2"/>
    <w:rsid w:val="002F03C2"/>
    <w:rsid w:val="00310930"/>
    <w:rsid w:val="00317ABA"/>
    <w:rsid w:val="00326ECF"/>
    <w:rsid w:val="00360670"/>
    <w:rsid w:val="00370AEE"/>
    <w:rsid w:val="003745DC"/>
    <w:rsid w:val="003809D6"/>
    <w:rsid w:val="0038351C"/>
    <w:rsid w:val="00387DE8"/>
    <w:rsid w:val="003C74BD"/>
    <w:rsid w:val="003D0B4F"/>
    <w:rsid w:val="003F23C8"/>
    <w:rsid w:val="003F6923"/>
    <w:rsid w:val="00433283"/>
    <w:rsid w:val="00433C58"/>
    <w:rsid w:val="00476B1B"/>
    <w:rsid w:val="004A6564"/>
    <w:rsid w:val="004C4D2F"/>
    <w:rsid w:val="005267D8"/>
    <w:rsid w:val="00566EA5"/>
    <w:rsid w:val="005A147F"/>
    <w:rsid w:val="005A400D"/>
    <w:rsid w:val="005E327F"/>
    <w:rsid w:val="00611779"/>
    <w:rsid w:val="00615668"/>
    <w:rsid w:val="006239B3"/>
    <w:rsid w:val="00627AE1"/>
    <w:rsid w:val="00630188"/>
    <w:rsid w:val="00642328"/>
    <w:rsid w:val="006715E0"/>
    <w:rsid w:val="006E38AA"/>
    <w:rsid w:val="007148E5"/>
    <w:rsid w:val="00780D41"/>
    <w:rsid w:val="007B4A55"/>
    <w:rsid w:val="007B5722"/>
    <w:rsid w:val="007D0DB0"/>
    <w:rsid w:val="00855DBC"/>
    <w:rsid w:val="00882B68"/>
    <w:rsid w:val="008A442A"/>
    <w:rsid w:val="008D106D"/>
    <w:rsid w:val="00913858"/>
    <w:rsid w:val="00933786"/>
    <w:rsid w:val="00933C75"/>
    <w:rsid w:val="00947EC5"/>
    <w:rsid w:val="00972EA6"/>
    <w:rsid w:val="00991A1E"/>
    <w:rsid w:val="009B54F9"/>
    <w:rsid w:val="009C47FF"/>
    <w:rsid w:val="009C7384"/>
    <w:rsid w:val="00A42552"/>
    <w:rsid w:val="00A5539C"/>
    <w:rsid w:val="00A57117"/>
    <w:rsid w:val="00A72BDF"/>
    <w:rsid w:val="00A8365C"/>
    <w:rsid w:val="00AB0634"/>
    <w:rsid w:val="00AB11D8"/>
    <w:rsid w:val="00AD6A1F"/>
    <w:rsid w:val="00AE2374"/>
    <w:rsid w:val="00AE7102"/>
    <w:rsid w:val="00AF6DB8"/>
    <w:rsid w:val="00B32FAB"/>
    <w:rsid w:val="00B964C2"/>
    <w:rsid w:val="00BF3A26"/>
    <w:rsid w:val="00C141D1"/>
    <w:rsid w:val="00C5073B"/>
    <w:rsid w:val="00C6748C"/>
    <w:rsid w:val="00CA1ED3"/>
    <w:rsid w:val="00CA2610"/>
    <w:rsid w:val="00CD05E8"/>
    <w:rsid w:val="00CF669E"/>
    <w:rsid w:val="00D06CF7"/>
    <w:rsid w:val="00D50017"/>
    <w:rsid w:val="00D7448B"/>
    <w:rsid w:val="00D74F37"/>
    <w:rsid w:val="00D82C33"/>
    <w:rsid w:val="00D8724F"/>
    <w:rsid w:val="00D9389E"/>
    <w:rsid w:val="00DA2260"/>
    <w:rsid w:val="00DA299A"/>
    <w:rsid w:val="00DD6733"/>
    <w:rsid w:val="00DF0A38"/>
    <w:rsid w:val="00E054D6"/>
    <w:rsid w:val="00E05E95"/>
    <w:rsid w:val="00E06E9C"/>
    <w:rsid w:val="00E270FF"/>
    <w:rsid w:val="00E50285"/>
    <w:rsid w:val="00E5716C"/>
    <w:rsid w:val="00EA5E74"/>
    <w:rsid w:val="00EA6315"/>
    <w:rsid w:val="00EC6B71"/>
    <w:rsid w:val="00ED2C51"/>
    <w:rsid w:val="00F62A9F"/>
    <w:rsid w:val="00F73A28"/>
    <w:rsid w:val="00FC3286"/>
    <w:rsid w:val="00FC68AE"/>
    <w:rsid w:val="00FC72D1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E93FAB0"/>
  <w15:chartTrackingRefBased/>
  <w15:docId w15:val="{086D780B-5A5C-4002-AC5E-9673266FD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color w:val="767575"/>
        <w:sz w:val="28"/>
        <w:szCs w:val="28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018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en-ZA"/>
    </w:rPr>
  </w:style>
  <w:style w:type="paragraph" w:styleId="Heading2">
    <w:name w:val="heading 2"/>
    <w:basedOn w:val="Normal"/>
    <w:link w:val="Heading2Char"/>
    <w:uiPriority w:val="9"/>
    <w:qFormat/>
    <w:rsid w:val="0063018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eastAsia="en-ZA"/>
    </w:rPr>
  </w:style>
  <w:style w:type="paragraph" w:styleId="Heading3">
    <w:name w:val="heading 3"/>
    <w:basedOn w:val="Normal"/>
    <w:link w:val="Heading3Char"/>
    <w:uiPriority w:val="9"/>
    <w:qFormat/>
    <w:rsid w:val="0063018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lang w:eastAsia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18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3018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character" w:styleId="Emphasis">
    <w:name w:val="Emphasis"/>
    <w:basedOn w:val="DefaultParagraphFont"/>
    <w:uiPriority w:val="20"/>
    <w:qFormat/>
    <w:rsid w:val="0063018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30188"/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630188"/>
    <w:rPr>
      <w:rFonts w:ascii="Times New Roman" w:eastAsia="Times New Roman" w:hAnsi="Times New Roman" w:cs="Times New Roman"/>
      <w:b/>
      <w:bCs/>
      <w:color w:val="auto"/>
      <w:sz w:val="36"/>
      <w:szCs w:val="36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630188"/>
    <w:rPr>
      <w:rFonts w:ascii="Times New Roman" w:eastAsia="Times New Roman" w:hAnsi="Times New Roman" w:cs="Times New Roman"/>
      <w:b/>
      <w:bCs/>
      <w:color w:val="auto"/>
      <w:sz w:val="27"/>
      <w:szCs w:val="27"/>
      <w:lang w:eastAsia="en-ZA"/>
    </w:rPr>
  </w:style>
  <w:style w:type="character" w:styleId="Hyperlink">
    <w:name w:val="Hyperlink"/>
    <w:basedOn w:val="DefaultParagraphFont"/>
    <w:uiPriority w:val="99"/>
    <w:unhideWhenUsed/>
    <w:rsid w:val="0063018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3018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189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body1st">
    <w:name w:val="body1st"/>
    <w:basedOn w:val="Normal"/>
    <w:rsid w:val="0004189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bodytext">
    <w:name w:val="bodytext"/>
    <w:basedOn w:val="Normal"/>
    <w:rsid w:val="0004189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character" w:customStyle="1" w:styleId="pheader">
    <w:name w:val="pheader"/>
    <w:basedOn w:val="DefaultParagraphFont"/>
    <w:rsid w:val="00B32FAB"/>
  </w:style>
  <w:style w:type="paragraph" w:customStyle="1" w:styleId="description">
    <w:name w:val="description"/>
    <w:basedOn w:val="Normal"/>
    <w:rsid w:val="00B32FA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character" w:styleId="HTMLCite">
    <w:name w:val="HTML Cite"/>
    <w:basedOn w:val="DefaultParagraphFont"/>
    <w:uiPriority w:val="99"/>
    <w:semiHidden/>
    <w:unhideWhenUsed/>
    <w:rsid w:val="00D06CF7"/>
    <w:rPr>
      <w:i/>
      <w:iCs/>
    </w:rPr>
  </w:style>
  <w:style w:type="character" w:customStyle="1" w:styleId="itemtextresizertitle">
    <w:name w:val="itemtextresizertitle"/>
    <w:basedOn w:val="DefaultParagraphFont"/>
    <w:rsid w:val="00D50017"/>
  </w:style>
  <w:style w:type="paragraph" w:customStyle="1" w:styleId="article-meta">
    <w:name w:val="article-meta"/>
    <w:basedOn w:val="Normal"/>
    <w:rsid w:val="00A5539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character" w:customStyle="1" w:styleId="meta-author">
    <w:name w:val="meta-author"/>
    <w:basedOn w:val="DefaultParagraphFont"/>
    <w:rsid w:val="00A5539C"/>
  </w:style>
  <w:style w:type="character" w:customStyle="1" w:styleId="at-label">
    <w:name w:val="at-label"/>
    <w:basedOn w:val="DefaultParagraphFont"/>
    <w:rsid w:val="00A5539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8AE"/>
    <w:rPr>
      <w:color w:val="605E5C"/>
      <w:shd w:val="clear" w:color="auto" w:fill="E1DFDD"/>
    </w:rPr>
  </w:style>
  <w:style w:type="paragraph" w:customStyle="1" w:styleId="lead">
    <w:name w:val="lead"/>
    <w:basedOn w:val="Normal"/>
    <w:rsid w:val="008D106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text-align-justify">
    <w:name w:val="text-align-justify"/>
    <w:basedOn w:val="Normal"/>
    <w:rsid w:val="006715E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character" w:styleId="FollowedHyperlink">
    <w:name w:val="FollowedHyperlink"/>
    <w:basedOn w:val="DefaultParagraphFont"/>
    <w:uiPriority w:val="99"/>
    <w:semiHidden/>
    <w:unhideWhenUsed/>
    <w:rsid w:val="001D43A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70F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82C33"/>
    <w:rPr>
      <w:i/>
      <w:iCs/>
      <w:color w:val="404040" w:themeColor="text1" w:themeTint="BF"/>
    </w:rPr>
  </w:style>
  <w:style w:type="character" w:customStyle="1" w:styleId="textblueboldbig">
    <w:name w:val="textblueboldbig"/>
    <w:basedOn w:val="DefaultParagraphFont"/>
    <w:rsid w:val="00C141D1"/>
  </w:style>
  <w:style w:type="paragraph" w:styleId="BalloonText">
    <w:name w:val="Balloon Text"/>
    <w:basedOn w:val="Normal"/>
    <w:link w:val="BalloonTextChar"/>
    <w:uiPriority w:val="99"/>
    <w:semiHidden/>
    <w:unhideWhenUsed/>
    <w:rsid w:val="00AE71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71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9698">
          <w:marLeft w:val="0"/>
          <w:marRight w:val="0"/>
          <w:marTop w:val="0"/>
          <w:marBottom w:val="225"/>
          <w:divBdr>
            <w:top w:val="none" w:sz="0" w:space="0" w:color="auto"/>
            <w:left w:val="single" w:sz="6" w:space="15" w:color="7A7A7A"/>
            <w:bottom w:val="single" w:sz="6" w:space="8" w:color="7A7A7A"/>
            <w:right w:val="none" w:sz="0" w:space="0" w:color="auto"/>
          </w:divBdr>
        </w:div>
      </w:divsChild>
    </w:div>
    <w:div w:id="3282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7043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1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98837">
                  <w:marLeft w:val="-300"/>
                  <w:marRight w:val="-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8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025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936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6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756671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497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923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3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6770">
          <w:marLeft w:val="-135"/>
          <w:marRight w:val="-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8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89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452944">
                      <w:marLeft w:val="0"/>
                      <w:marRight w:val="0"/>
                      <w:marTop w:val="0"/>
                      <w:marBottom w:val="225"/>
                      <w:divBdr>
                        <w:top w:val="single" w:sz="6" w:space="0" w:color="E2E2E2"/>
                        <w:left w:val="none" w:sz="0" w:space="0" w:color="auto"/>
                        <w:bottom w:val="single" w:sz="6" w:space="0" w:color="E2E2E2"/>
                        <w:right w:val="none" w:sz="0" w:space="0" w:color="auto"/>
                      </w:divBdr>
                      <w:divsChild>
                        <w:div w:id="205646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630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17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4209">
                      <w:marLeft w:val="0"/>
                      <w:marRight w:val="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101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907228">
                              <w:marLeft w:val="-135"/>
                              <w:marRight w:val="-13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413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61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8D8D8"/>
                                        <w:left w:val="single" w:sz="6" w:space="0" w:color="D8D8D8"/>
                                        <w:bottom w:val="single" w:sz="6" w:space="0" w:color="D8D8D8"/>
                                        <w:right w:val="single" w:sz="6" w:space="0" w:color="D8D8D8"/>
                                      </w:divBdr>
                                      <w:divsChild>
                                        <w:div w:id="116196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1517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345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5293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3139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62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654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3453688">
                  <w:marLeft w:val="0"/>
                  <w:marRight w:val="0"/>
                  <w:marTop w:val="4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28724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249764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427776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391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280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933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205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70259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4914326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4757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63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28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518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063334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471848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4027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724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978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6907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334766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214826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156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4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232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456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3707426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9726071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764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70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19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387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311536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2304591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7412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898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526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5194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8825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9068908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772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685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2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1837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920389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5027943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8219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048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441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940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8959824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7640125">
                                      <w:marLeft w:val="0"/>
                                      <w:marRight w:val="0"/>
                                      <w:marTop w:val="75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9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9154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9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1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0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3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5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7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12066">
          <w:marLeft w:val="30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1950">
          <w:marLeft w:val="-600"/>
          <w:marRight w:val="-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37765">
          <w:marLeft w:val="0"/>
          <w:marRight w:val="0"/>
          <w:marTop w:val="0"/>
          <w:marBottom w:val="0"/>
          <w:divBdr>
            <w:top w:val="none" w:sz="0" w:space="23" w:color="auto"/>
            <w:left w:val="none" w:sz="0" w:space="8" w:color="auto"/>
            <w:bottom w:val="single" w:sz="6" w:space="23" w:color="DDDDDD"/>
            <w:right w:val="none" w:sz="0" w:space="15" w:color="auto"/>
          </w:divBdr>
        </w:div>
      </w:divsChild>
    </w:div>
    <w:div w:id="14722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808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4676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64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27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10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05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89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04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2458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4755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18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6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93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17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8134">
          <w:blockQuote w:val="1"/>
          <w:marLeft w:val="240"/>
          <w:marRight w:val="0"/>
          <w:marTop w:val="0"/>
          <w:marBottom w:val="360"/>
          <w:divBdr>
            <w:top w:val="none" w:sz="0" w:space="0" w:color="auto"/>
            <w:left w:val="single" w:sz="24" w:space="12" w:color="1BA0DA"/>
            <w:bottom w:val="none" w:sz="0" w:space="0" w:color="auto"/>
            <w:right w:val="none" w:sz="0" w:space="0" w:color="auto"/>
          </w:divBdr>
        </w:div>
        <w:div w:id="1931085900">
          <w:blockQuote w:val="1"/>
          <w:marLeft w:val="240"/>
          <w:marRight w:val="0"/>
          <w:marTop w:val="0"/>
          <w:marBottom w:val="360"/>
          <w:divBdr>
            <w:top w:val="none" w:sz="0" w:space="0" w:color="auto"/>
            <w:left w:val="single" w:sz="24" w:space="12" w:color="1BA0DA"/>
            <w:bottom w:val="none" w:sz="0" w:space="0" w:color="auto"/>
            <w:right w:val="none" w:sz="0" w:space="0" w:color="auto"/>
          </w:divBdr>
        </w:div>
        <w:div w:id="1252549161">
          <w:blockQuote w:val="1"/>
          <w:marLeft w:val="240"/>
          <w:marRight w:val="0"/>
          <w:marTop w:val="0"/>
          <w:marBottom w:val="360"/>
          <w:divBdr>
            <w:top w:val="none" w:sz="0" w:space="0" w:color="auto"/>
            <w:left w:val="single" w:sz="24" w:space="12" w:color="1BA0DA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24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n Anstey</dc:creator>
  <cp:keywords/>
  <dc:description/>
  <cp:lastModifiedBy>Elizabeth King</cp:lastModifiedBy>
  <cp:revision>6</cp:revision>
  <cp:lastPrinted>2020-03-02T07:52:00Z</cp:lastPrinted>
  <dcterms:created xsi:type="dcterms:W3CDTF">2020-03-09T10:08:00Z</dcterms:created>
  <dcterms:modified xsi:type="dcterms:W3CDTF">2020-12-15T07:54:00Z</dcterms:modified>
</cp:coreProperties>
</file>